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fabia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bia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36 West Addison Street,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bianski.mar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70444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r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